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internship-application-letter"/>
    <w:p>
      <w:pPr>
        <w:pStyle w:val="Heading1"/>
      </w:pPr>
      <w:r>
        <w:t xml:space="preserve">Internship Application Letter</w:t>
      </w:r>
    </w:p>
    <w:bookmarkStart w:id="20" w:name="Xb0ba322e262aa8c96d00162825bfc862a7485c9"/>
    <w:p>
      <w:pPr>
        <w:pStyle w:val="Heading2"/>
      </w:pPr>
      <w:r>
        <w:t xml:space="preserve">Biomedical Engineer Internship Opportunity</w:t>
      </w:r>
    </w:p>
    <w:bookmarkEnd w:id="20"/>
    <w:bookmarkEnd w:id="21"/>
    <w:p>
      <w:pPr>
        <w:pStyle w:val="FirstParagraph"/>
      </w:pPr>
      <w:r>
        <w:t xml:space="preserve">Hiring Manager</w:t>
      </w:r>
      <w:r>
        <w:br/>
      </w:r>
      <w:r>
        <w:t xml:space="preserve">[Company/Organization Name]</w:t>
      </w:r>
      <w:r>
        <w:br/>
      </w:r>
      <w:r>
        <w:t xml:space="preserve">Addis Ababa, Ethiopia</w:t>
      </w:r>
    </w:p>
    <w:p>
      <w:pPr>
        <w:pStyle w:val="BodyText"/>
      </w:pPr>
      <w:r>
        <w:t xml:space="preserve">[Your Full Name]</w:t>
      </w:r>
      <w:r>
        <w:br/>
      </w:r>
      <w:r>
        <w:t xml:space="preserve">[Your Address, Addis Ababa]</w:t>
      </w:r>
      <w:r>
        <w:br/>
      </w:r>
      <w:r>
        <w:t xml:space="preserve">[Your Phone Number] | [Your Email Address] | [Date]</w:t>
      </w:r>
    </w:p>
    <w:p>
      <w:pPr>
        <w:pStyle w:val="BodyText"/>
      </w:pPr>
      <w:r>
        <w:t xml:space="preserve">Dear Hiring Manager,</w:t>
      </w:r>
    </w:p>
    <w:p>
      <w:pPr>
        <w:pStyle w:val="BodyText"/>
      </w:pPr>
      <w:r>
        <w:t xml:space="preserve">I am writing with profound enthusiasm to express my earnest interest in the Biomedical Engineer Internship position at your esteemed organization in Addis Ababa, Ethiopia. As a dedicated final-year Biomedical Engineering student at the University of Addis Ababa, I have cultivated a deep commitment to advancing healthcare technology access and innovation within Ethiopia’s unique socio-medical landscape. This internship represents not merely an academic requirement, but a pivotal opportunity to contribute meaningfully to the Health Sector Transformation Plan (HSTP) by applying my skills directly within the vibrant and challenging context of Addis Ababa's healthcare ecosystem.</w:t>
      </w:r>
    </w:p>
    <w:p>
      <w:pPr>
        <w:pStyle w:val="BodyText"/>
      </w:pPr>
      <w:r>
        <w:t xml:space="preserve">My academic journey at the College of Health Sciences, University of Addis Ababa, has been meticulously aligned with Ethiopia’s healthcare priorities. Courses such as Medical Device Design &amp; Maintenance, Biomechanics in Resource-Limited Settings, and Healthcare Technology Management have equipped me with a robust theoretical foundation specifically relevant to the challenges faced by hospitals across Ethiopia. I have studied Ethiopia’s ambitious goals for universal health coverage (UHC) under the HSTP 2015-2020 and its successor strategies, where reliable medical equipment is recognized as a critical bottleneck. I am particularly drawn to your organization's reputation for pioneering work in sustainable medical technology solutions within Addis Ababa, such as improving diagnostic equipment accessibility at Tikur Anbessa Specialized Hospital and regional referral centers.</w:t>
      </w:r>
    </w:p>
    <w:p>
      <w:pPr>
        <w:pStyle w:val="BodyText"/>
      </w:pPr>
      <w:r>
        <w:t xml:space="preserve">My practical experience directly addresses the operational needs of Ethiopian healthcare facilities. In my most recent project, I collaborated with the Biomedical Engineering Department at Black Lion Hospital in Addis Ababa to conduct a comprehensive audit of ultrasound machines across 10 outpatient departments. Using standardized protocols from the World Health Organization (WHO) and local guidelines, I documented failure rates, maintenance gaps, and usage patterns. My analysis identified that 35% of machines were non-functional due to preventable issues like inadequate power supply stability – a critical challenge in many Addis Ababa clinics. I then developed a streamlined preventive maintenance checklist tailored for Ethiopian technicians with limited resources, which was subsequently piloted at the hospital. This project underscored my ability to translate academic knowledge into actionable, context-specific solutions that align with the realities of Ethiopia Addis Ababa’s healthcare infrastructure.</w:t>
      </w:r>
    </w:p>
    <w:p>
      <w:pPr>
        <w:pStyle w:val="BodyText"/>
      </w:pPr>
      <w:r>
        <w:t xml:space="preserve">Beyond technical proficiency, I possess essential soft skills honed through working within Ethiopia's collaborative healthcare environment. During a community health initiative in the Bole-Lemi sub-city, I co-designed a low-cost patient monitoring prototype using locally available materials for rural clinics struggling with power outages. This required constant dialogue with nurses and local technicians to ensure practical usability, fostering my understanding of cross-functional teamwork within Ethiopian healthcare settings. I am fluent in Amharic (written and spoken) and English, enabling seamless communication with diverse staff at all levels – a critical asset for effective integration into any Addis Ababa-based team. My respect for Ethiopian cultural values of community and collective problem-solving is not merely theoretical; it guides my approach to every engineering challenge.</w:t>
      </w:r>
    </w:p>
    <w:p>
      <w:pPr>
        <w:pStyle w:val="BodyText"/>
      </w:pPr>
      <w:r>
        <w:t xml:space="preserve">I am deeply aware of the specific challenges facing Biomedical Engineering in Ethiopia: the significant equipment maintenance backlog (estimated at 40-60% of diagnostic tools nationwide), scarcity of specialized technical personnel, and the urgent need for sustainable, locally adaptable solutions. My internship application is driven by a clear vision: to support your organization in bridging this gap through hands-on work on medical device servicing, technology assessment for Ethiopian hospitals, and contributing to capacity-building initiatives. I am particularly eager to learn from your team’s experience implementing the Ethiopia Medical Equipment Management System (EMEIS) and contributing to the national strategy for biomedical engineering workforce development.</w:t>
      </w:r>
    </w:p>
    <w:p>
      <w:pPr>
        <w:pStyle w:val="BodyText"/>
      </w:pPr>
      <w:r>
        <w:t xml:space="preserve">My academic record consistently reflects excellence (GPA: 3.7/4.0), and I have actively participated in university workshops focused on emerging technologies in African healthcare, including telemedicine infrastructure challenges relevant to Addis Ababa's growing urban population. I am proficient in essential software including AutoCAD for medical device modifications, MATLAB for biomedical signal analysis, and basic electronic repair techniques using locally sourced components – skills directly applicable to the realities of equipment maintenance across Ethiopia. I am eager to apply these competencies under your mentorship while learning from experienced professionals navigating the complex healthcare dynamics of Addis Ababa.</w:t>
      </w:r>
    </w:p>
    <w:p>
      <w:pPr>
        <w:pStyle w:val="BodyText"/>
      </w:pPr>
      <w:r>
        <w:t xml:space="preserve">I understand that effective Biomedical Engineering in Ethiopia requires more than technical skill; it demands cultural intelligence, patience, and a genuine commitment to improving community health outcomes. My time spent shadowing biomedical technicians at Yekatit 12 Hospital during my sophomore year reinforced this understanding – witnessing the tangible impact of functional equipment on patient care solidified my dedication to this field within Ethiopia’s context. I am prepared to immerse myself fully in the work, learning rapidly while contributing diligently from day one.</w:t>
      </w:r>
    </w:p>
    <w:p>
      <w:pPr>
        <w:pStyle w:val="BodyText"/>
      </w:pPr>
      <w:r>
        <w:t xml:space="preserve">Thank you for considering my application for the Biomedical Engineer Internship position at your organization in Addis Ababa, Ethiopia. I am confident that my academic preparation, practical project experience within Ethiopian healthcare facilities, technical skills aligned with local needs, and deep commitment to contributing to Ethiopia’s healthcare advancement make me an ideal candidate. I am eager to discuss how my proactive approach and dedication can support your mission. My resume is attached for your detailed review.</w:t>
      </w:r>
    </w:p>
    <w:p>
      <w:pPr>
        <w:pStyle w:val="BodyText"/>
      </w:pPr>
      <w:r>
        <w:t xml:space="preserve">Sincerely,</w:t>
      </w:r>
      <w:r>
        <w:br/>
      </w:r>
      <w:r>
        <w:br/>
      </w:r>
      <w:r>
        <w:t xml:space="preserve">[Your Full Name]</w:t>
      </w:r>
      <w:r>
        <w:br/>
      </w:r>
      <w:r>
        <w:t xml:space="preserve">Biomedical Engineering Student</w:t>
      </w:r>
      <w:r>
        <w:br/>
      </w:r>
      <w:r>
        <w:t xml:space="preserve">University of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Addis Ababa, Ethiopia</dc:title>
  <dc:creator/>
  <dc:language>en</dc:language>
  <cp:keywords/>
  <dcterms:created xsi:type="dcterms:W3CDTF">2026-07-19T08:32:27Z</dcterms:created>
  <dcterms:modified xsi:type="dcterms:W3CDTF">2026-07-19T08:32:27Z</dcterms:modified>
</cp:coreProperties>
</file>

<file path=docProps/custom.xml><?xml version="1.0" encoding="utf-8"?>
<Properties xmlns="http://schemas.openxmlformats.org/officeDocument/2006/custom-properties" xmlns:vt="http://schemas.openxmlformats.org/officeDocument/2006/docPropsVTypes"/>
</file>